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19153" w14:textId="3A1E08B3" w:rsidR="00BA1529" w:rsidRPr="009A38EF" w:rsidRDefault="001C559D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t>Mohri</w:t>
      </w:r>
    </w:p>
    <w:p w14:paraId="0E577093" w14:textId="700EA71A" w:rsidR="00BA1529" w:rsidRDefault="00BA1529">
      <w:pPr>
        <w:rPr>
          <w:b/>
          <w:bCs/>
          <w:color w:val="FF0000"/>
          <w:sz w:val="32"/>
          <w:szCs w:val="32"/>
        </w:rPr>
      </w:pPr>
      <w:r w:rsidRPr="00A3558E">
        <w:rPr>
          <w:b/>
          <w:bCs/>
          <w:color w:val="FF0000"/>
          <w:sz w:val="32"/>
          <w:szCs w:val="32"/>
        </w:rPr>
        <w:t>5.7</w:t>
      </w:r>
    </w:p>
    <w:p w14:paraId="32BC5C96" w14:textId="3F0F105D" w:rsidR="005F1E5D" w:rsidRDefault="005F1E5D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Q:</w:t>
      </w:r>
    </w:p>
    <w:p w14:paraId="2F615852" w14:textId="77777777" w:rsidR="00A2393C" w:rsidRDefault="00A2393C" w:rsidP="00A2393C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5.7 VC-dimension of canonical hyperplanes. The objective of this problem is derive a bound on the VC-dimension of canonical hyperplanes that does not depend on the dimension of feature space. Let S be a subset of {x: norm of x &lt;= r}. We will show that the VC-dimension d of the set of canonical hyperplanes {x -&gt; sign(w·x): min over w norm of w = 1 and max over all w norm of w &lt;= Λ} verifies d &lt;= r^2 * Λ^2.</w:t>
      </w:r>
    </w:p>
    <w:p w14:paraId="4486212C" w14:textId="77777777" w:rsidR="00A2393C" w:rsidRDefault="00A2393C" w:rsidP="00A2393C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a) Let {x1, ..., xd} be a set that can be shattered. Show that for all y = (y1, ..., yd) where y is an element of {-1, +1}^d, d &lt;= sum from i=1 to d of yi * x_i.</w:t>
      </w:r>
    </w:p>
    <w:p w14:paraId="68B37796" w14:textId="77777777" w:rsidR="00A2393C" w:rsidRDefault="00A2393C" w:rsidP="00A2393C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b) Use randomization over the labels y and Jensen’s inequality to show that d &lt;= Λ * sqrt(sum from i=1 to d of norm of x_i squared).</w:t>
      </w:r>
    </w:p>
    <w:p w14:paraId="47FFB731" w14:textId="77777777" w:rsidR="00A2393C" w:rsidRDefault="00A2393C" w:rsidP="00A2393C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c) Conclude that d &lt;= r^2 * Λ^2.</w:t>
      </w:r>
    </w:p>
    <w:p w14:paraId="2B52C715" w14:textId="67DD2458" w:rsidR="005F1E5D" w:rsidRDefault="005F1E5D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A:</w:t>
      </w:r>
    </w:p>
    <w:p w14:paraId="024F4F96" w14:textId="77777777" w:rsidR="000D42CA" w:rsidRDefault="000D42CA" w:rsidP="000D42CA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5.7 VC-dimension of canonical hyperplanes</w:t>
      </w:r>
    </w:p>
    <w:p w14:paraId="37ACDB33" w14:textId="77777777" w:rsidR="000D42CA" w:rsidRDefault="000D42CA" w:rsidP="000D42CA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(a) By definition of {x1,...,xd}, for all y = (y1,..., yd)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{-1,+1}^d, there exists w such that, </w:t>
      </w:r>
      <w:r>
        <w:rPr>
          <w:rFonts w:ascii="Cambria Math" w:hAnsi="Cambria Math" w:cs="Cambria Math"/>
          <w:color w:val="D1D5DB"/>
        </w:rPr>
        <w:t>∀</w:t>
      </w:r>
      <w:r>
        <w:rPr>
          <w:rFonts w:ascii="Segoe UI" w:hAnsi="Segoe UI" w:cs="Segoe UI"/>
          <w:color w:val="D1D5DB"/>
        </w:rPr>
        <w:t xml:space="preserve">i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[d], 1 ≤ yi(w . xi). Summing up these inequalities yields d ≤ w . ∑[i=1]^d yi</w:t>
      </w:r>
      <w:r>
        <w:rPr>
          <w:rStyle w:val="Emphasis"/>
          <w:rFonts w:ascii="Segoe UI" w:hAnsi="Segoe UI" w:cs="Segoe UI"/>
          <w:color w:val="D1D5DB"/>
          <w:bdr w:val="single" w:sz="2" w:space="0" w:color="D9D9E3" w:frame="1"/>
        </w:rPr>
        <w:t>xi ≤ ||w|| * ∑[i=1]^d |yi</w:t>
      </w:r>
      <w:r>
        <w:rPr>
          <w:rFonts w:ascii="Segoe UI" w:hAnsi="Segoe UI" w:cs="Segoe UI"/>
          <w:color w:val="D1D5DB"/>
        </w:rPr>
        <w:t>xi| ≤ Λ * ∑[i=1]^d |yi*xi| .</w:t>
      </w:r>
    </w:p>
    <w:p w14:paraId="7D6205B9" w14:textId="77777777" w:rsidR="000D42CA" w:rsidRDefault="000D42CA" w:rsidP="000D42CA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(b) Since this inequality holds for all y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{-1,+1}^d, it also holds on expectation over y1,..., yd drawn i.i.d. according to a uniform distribution over {-1,+1}. In view of the independence assumption, for i ≠ j we have E[yi</w:t>
      </w:r>
      <w:r>
        <w:rPr>
          <w:rStyle w:val="Emphasis"/>
          <w:rFonts w:ascii="Segoe UI" w:hAnsi="Segoe UI" w:cs="Segoe UI"/>
          <w:color w:val="D1D5DB"/>
          <w:bdr w:val="single" w:sz="2" w:space="0" w:color="D9D9E3" w:frame="1"/>
        </w:rPr>
        <w:t>yj] = E[yi]E[yj]. Thus, since the distribution is uniform, E[yiyj] = 0 if i ≠ j, E[yi</w:t>
      </w:r>
      <w:r>
        <w:rPr>
          <w:rFonts w:ascii="Segoe UI" w:hAnsi="Segoe UI" w:cs="Segoe UI"/>
          <w:color w:val="D1D5DB"/>
        </w:rPr>
        <w:t>yj] = 1 otherwise. This gives d ≤ Λ * E[ ∑[i=1]^d yi</w:t>
      </w:r>
      <w:r>
        <w:rPr>
          <w:rStyle w:val="Emphasis"/>
          <w:rFonts w:ascii="Segoe UI" w:hAnsi="Segoe UI" w:cs="Segoe UI"/>
          <w:color w:val="D1D5DB"/>
          <w:bdr w:val="single" w:sz="2" w:space="0" w:color="D9D9E3" w:frame="1"/>
        </w:rPr>
        <w:t>xi ] (taking expectations) ≤ Λ * E[ |∑[i=1]^d yi</w:t>
      </w:r>
      <w:r>
        <w:rPr>
          <w:rFonts w:ascii="Segoe UI" w:hAnsi="Segoe UI" w:cs="Segoe UI"/>
          <w:color w:val="D1D5DB"/>
        </w:rPr>
        <w:t>xi| ]^(1/2) (Jensen’s inequality) = Λ * [∑[i,j=1]^d E[ yi*yj ](xi . xj) ]^(1/2) = Λ * [∑[i=1]^d (xi . xi) ]^(1/2) .</w:t>
      </w:r>
    </w:p>
    <w:p w14:paraId="34828504" w14:textId="77777777" w:rsidR="000D42CA" w:rsidRDefault="000D42CA" w:rsidP="000D42CA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Thus, √d ≤ Λ*r, which completes the proof.</w:t>
      </w:r>
    </w:p>
    <w:p w14:paraId="0E35B935" w14:textId="77777777" w:rsidR="000D42CA" w:rsidRDefault="000D42CA" w:rsidP="000D42CA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c) In view of the previous inequality, we can write d ≤ Λ^2*r^2 = Λr√d.</w:t>
      </w:r>
    </w:p>
    <w:p w14:paraId="514826A6" w14:textId="77777777" w:rsidR="00000501" w:rsidRPr="009A38EF" w:rsidRDefault="00000501">
      <w:pPr>
        <w:rPr>
          <w:b/>
          <w:bCs/>
          <w:sz w:val="32"/>
          <w:szCs w:val="32"/>
        </w:rPr>
      </w:pPr>
    </w:p>
    <w:p w14:paraId="00C088FF" w14:textId="3DDA8209" w:rsidR="00000501" w:rsidRDefault="00DD11D4">
      <w:pPr>
        <w:rPr>
          <w:b/>
          <w:bCs/>
          <w:color w:val="FF0000"/>
          <w:sz w:val="32"/>
          <w:szCs w:val="32"/>
        </w:rPr>
      </w:pPr>
      <w:r w:rsidRPr="00A3558E">
        <w:rPr>
          <w:b/>
          <w:bCs/>
          <w:color w:val="FF0000"/>
          <w:sz w:val="32"/>
          <w:szCs w:val="32"/>
        </w:rPr>
        <w:lastRenderedPageBreak/>
        <w:t>6.2k</w:t>
      </w:r>
    </w:p>
    <w:p w14:paraId="731E1736" w14:textId="77777777" w:rsidR="005F1E5D" w:rsidRDefault="005F1E5D" w:rsidP="005F1E5D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Q:</w:t>
      </w:r>
    </w:p>
    <w:p w14:paraId="0E71CD33" w14:textId="77777777" w:rsidR="00351FC4" w:rsidRDefault="00351FC4" w:rsidP="005A53A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 w:rsidRPr="00351FC4">
        <w:rPr>
          <w:rFonts w:ascii="Segoe UI" w:hAnsi="Segoe UI" w:cs="Segoe UI"/>
          <w:color w:val="D1D5DB"/>
        </w:rPr>
        <w:t>Show that the following kernels K are PDS:</w:t>
      </w:r>
    </w:p>
    <w:p w14:paraId="431455D3" w14:textId="10D06290" w:rsidR="005A53A0" w:rsidRDefault="005A53A0" w:rsidP="005A53A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k) For all σ &gt; 0, K(x, y) = exp( sum from i=1 to N of min(|x_i</w:t>
      </w:r>
      <w:r w:rsidR="004C2B18">
        <w:rPr>
          <w:rFonts w:ascii="Segoe UI" w:hAnsi="Segoe UI" w:cs="Segoe UI"/>
          <w:color w:val="D1D5DB"/>
        </w:rPr>
        <w:t>|</w:t>
      </w:r>
      <w:r w:rsidR="007C3FCA">
        <w:rPr>
          <w:rFonts w:ascii="Segoe UI" w:hAnsi="Segoe UI" w:cs="Segoe UI"/>
          <w:color w:val="D1D5DB"/>
        </w:rPr>
        <w:t>,</w:t>
      </w:r>
      <w:r>
        <w:rPr>
          <w:rFonts w:ascii="Segoe UI" w:hAnsi="Segoe UI" w:cs="Segoe UI"/>
          <w:color w:val="D1D5DB"/>
        </w:rPr>
        <w:t xml:space="preserve"> </w:t>
      </w:r>
      <w:r w:rsidR="004C2B18">
        <w:rPr>
          <w:rFonts w:ascii="Segoe UI" w:hAnsi="Segoe UI" w:cs="Segoe UI"/>
          <w:color w:val="D1D5DB"/>
        </w:rPr>
        <w:t>|</w:t>
      </w:r>
      <w:r>
        <w:rPr>
          <w:rFonts w:ascii="Segoe UI" w:hAnsi="Segoe UI" w:cs="Segoe UI"/>
          <w:color w:val="D1D5DB"/>
        </w:rPr>
        <w:t>y_i|</w:t>
      </w:r>
      <w:r w:rsidR="00F30C41" w:rsidRPr="00F30C41">
        <w:rPr>
          <w:rFonts w:ascii="Segoe UI" w:hAnsi="Segoe UI" w:cs="Segoe UI"/>
          <w:color w:val="D1D5DB"/>
          <w:shd w:val="clear" w:color="auto" w:fill="444654"/>
        </w:rPr>
        <w:t xml:space="preserve"> </w:t>
      </w:r>
      <w:r w:rsidR="00F30C41">
        <w:rPr>
          <w:rFonts w:ascii="Segoe UI" w:hAnsi="Segoe UI" w:cs="Segoe UI"/>
          <w:color w:val="D1D5DB"/>
          <w:shd w:val="clear" w:color="auto" w:fill="444654"/>
        </w:rPr>
        <w:t>/ sigma^2</w:t>
      </w:r>
      <w:r>
        <w:rPr>
          <w:rFonts w:ascii="Segoe UI" w:hAnsi="Segoe UI" w:cs="Segoe UI"/>
          <w:color w:val="D1D5DB"/>
        </w:rPr>
        <w:t xml:space="preserve">) ) over R^N </w:t>
      </w:r>
      <w:r w:rsidR="00FE1858">
        <w:rPr>
          <w:rFonts w:ascii="Segoe UI" w:hAnsi="Segoe UI" w:cs="Segoe UI"/>
          <w:color w:val="D1D5DB"/>
        </w:rPr>
        <w:t>*</w:t>
      </w:r>
      <w:r>
        <w:rPr>
          <w:rFonts w:ascii="Segoe UI" w:hAnsi="Segoe UI" w:cs="Segoe UI"/>
          <w:color w:val="D1D5DB"/>
        </w:rPr>
        <w:t xml:space="preserve"> R^N.</w:t>
      </w:r>
    </w:p>
    <w:p w14:paraId="646D6B66" w14:textId="67ED03E8" w:rsidR="005F1E5D" w:rsidRPr="00EE7D2D" w:rsidRDefault="005A53A0" w:rsidP="00EE7D2D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Hint: the function (z0, y0) -&gt; integral from 0 to +∞ of 1_{|e1_0, |z0 - y0| &gt; t|} dt defined over R x R could be useful for the proof.</w:t>
      </w:r>
    </w:p>
    <w:p w14:paraId="54BE20C3" w14:textId="77777777" w:rsidR="005F1E5D" w:rsidRDefault="005F1E5D" w:rsidP="005F1E5D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A:</w:t>
      </w:r>
    </w:p>
    <w:p w14:paraId="443AF07F" w14:textId="77777777" w:rsidR="00105286" w:rsidRDefault="00105286">
      <w:pPr>
        <w:rPr>
          <w:b/>
          <w:bCs/>
          <w:color w:val="FF0000"/>
          <w:sz w:val="32"/>
          <w:szCs w:val="32"/>
        </w:rPr>
      </w:pPr>
      <w:r>
        <w:rPr>
          <w:rFonts w:ascii="Segoe UI" w:hAnsi="Segoe UI" w:cs="Segoe UI"/>
          <w:color w:val="D1D5DB"/>
          <w:shd w:val="clear" w:color="auto" w:fill="444654"/>
        </w:rPr>
        <w:t>(k) Observe that for all x, y in R, integral from 0 to +∞ of 1[x in [0,|x|]] + 1[y in [0,|y|]] dt = min{|x|, |y|}.</w:t>
      </w:r>
      <w:r w:rsidRPr="00A3558E">
        <w:rPr>
          <w:b/>
          <w:bCs/>
          <w:color w:val="FF0000"/>
          <w:sz w:val="32"/>
          <w:szCs w:val="32"/>
        </w:rPr>
        <w:t xml:space="preserve"> </w:t>
      </w:r>
    </w:p>
    <w:p w14:paraId="3FEE1842" w14:textId="77777777" w:rsidR="00105286" w:rsidRPr="00105286" w:rsidRDefault="00105286" w:rsidP="0010528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343541"/>
        <w:spacing w:before="300" w:after="300" w:line="240" w:lineRule="auto"/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</w:pPr>
      <w:r w:rsidRPr="00105286"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  <w:t>Thus, (x, y) -&gt; min{|x|,|y|} is a PDS kernel over R x R since for any z1,...,zm in R^N and c1,...,cm in R,</w:t>
      </w:r>
    </w:p>
    <w:p w14:paraId="2C257E82" w14:textId="77777777" w:rsidR="00105286" w:rsidRPr="00105286" w:rsidRDefault="00105286" w:rsidP="0010528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343541"/>
        <w:spacing w:before="300" w:after="300" w:line="240" w:lineRule="auto"/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</w:pPr>
      <w:r w:rsidRPr="00105286"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  <w:t>sum from i,j=1 to m of ci*cj min{|zi|,|zj|}</w:t>
      </w:r>
    </w:p>
    <w:p w14:paraId="35731599" w14:textId="77777777" w:rsidR="00105286" w:rsidRPr="00105286" w:rsidRDefault="00105286" w:rsidP="0010528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343541"/>
        <w:spacing w:before="300" w:after="300" w:line="240" w:lineRule="auto"/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</w:pPr>
      <w:r w:rsidRPr="00105286"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  <w:t>equals integral from 0 to +∞ of sum from i,j=1 to m and k=1 to N of ci*cj 1[zi in [0,|zi|]] + 1[zj in [0,|zj|]] dt</w:t>
      </w:r>
    </w:p>
    <w:p w14:paraId="1B10564A" w14:textId="77777777" w:rsidR="00105286" w:rsidRPr="00105286" w:rsidRDefault="00105286" w:rsidP="0010528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343541"/>
        <w:spacing w:before="300" w:after="300" w:line="240" w:lineRule="auto"/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</w:pPr>
      <w:r w:rsidRPr="00105286"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  <w:t>equals integral from 0 to +∞ of c1 1[z1 in [0,|z1|]] squared ... dt &gt;= 0.</w:t>
      </w:r>
    </w:p>
    <w:p w14:paraId="5CCB2834" w14:textId="77777777" w:rsidR="00105286" w:rsidRPr="00105286" w:rsidRDefault="00105286" w:rsidP="00105286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343541"/>
        <w:spacing w:before="300" w:after="100" w:line="240" w:lineRule="auto"/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</w:pPr>
      <w:r w:rsidRPr="00105286">
        <w:rPr>
          <w:rFonts w:ascii="Segoe UI" w:eastAsia="Times New Roman" w:hAnsi="Segoe UI" w:cs="Segoe UI"/>
          <w:color w:val="FFFFFF"/>
          <w:kern w:val="0"/>
          <w:sz w:val="27"/>
          <w:szCs w:val="27"/>
          <w14:ligatures w14:val="none"/>
        </w:rPr>
        <w:t>Thus, (x, y) -&gt; sum from i=1 to N of min{|zi|,|zi|} is a PDS kernel over R^N x R^N as a sum of PDS kernels. Its composition with z -&gt; e^(z^2) with admits a power series with an infinite radius of convergence and non-negative coefficients is thus also PDS, which concludes the proof.</w:t>
      </w:r>
    </w:p>
    <w:p w14:paraId="78D22C21" w14:textId="77777777" w:rsidR="00105286" w:rsidRPr="00105286" w:rsidRDefault="00105286" w:rsidP="00105286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kern w:val="0"/>
          <w:sz w:val="16"/>
          <w:szCs w:val="16"/>
          <w14:ligatures w14:val="none"/>
        </w:rPr>
      </w:pPr>
      <w:r w:rsidRPr="00105286">
        <w:rPr>
          <w:rFonts w:ascii="Arial" w:eastAsia="Times New Roman" w:hAnsi="Arial" w:cs="Arial"/>
          <w:vanish/>
          <w:kern w:val="0"/>
          <w:sz w:val="16"/>
          <w:szCs w:val="16"/>
          <w14:ligatures w14:val="none"/>
        </w:rPr>
        <w:t>Top of Form</w:t>
      </w:r>
    </w:p>
    <w:p w14:paraId="39F13E97" w14:textId="77777777" w:rsidR="00105286" w:rsidRDefault="00105286">
      <w:pPr>
        <w:rPr>
          <w:b/>
          <w:bCs/>
          <w:color w:val="FF0000"/>
          <w:sz w:val="32"/>
          <w:szCs w:val="32"/>
        </w:rPr>
      </w:pPr>
    </w:p>
    <w:p w14:paraId="3160E94D" w14:textId="32852BE2" w:rsidR="00BA1529" w:rsidRPr="007D739E" w:rsidRDefault="0041058D">
      <w:pPr>
        <w:rPr>
          <w:b/>
          <w:bCs/>
          <w:color w:val="FF0000"/>
          <w:sz w:val="32"/>
          <w:szCs w:val="32"/>
        </w:rPr>
      </w:pPr>
      <w:r w:rsidRPr="00A3558E">
        <w:rPr>
          <w:b/>
          <w:bCs/>
          <w:color w:val="FF0000"/>
          <w:sz w:val="32"/>
          <w:szCs w:val="32"/>
        </w:rPr>
        <w:t>11.9</w:t>
      </w:r>
    </w:p>
    <w:p w14:paraId="1CFBCA95" w14:textId="77777777" w:rsidR="005F1E5D" w:rsidRDefault="005F1E5D" w:rsidP="005F1E5D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Q:</w:t>
      </w:r>
    </w:p>
    <w:p w14:paraId="0672FBA1" w14:textId="37F63883" w:rsidR="00D76D53" w:rsidRDefault="00D76D53" w:rsidP="00D76D53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  <w:shd w:val="clear" w:color="auto" w:fill="444654"/>
        </w:rPr>
        <w:t>11.9 Leave-one-out error. In general, the computation of the leave-one-out error can be very costly since, for a sample of size m, it requires training the algorithm m times. The objective of this problem is to show that, remarkably, in the case o</w:t>
      </w:r>
      <w:r>
        <w:rPr>
          <w:rFonts w:ascii="Segoe UI" w:hAnsi="Segoe UI" w:cs="Segoe UI"/>
          <w:color w:val="D1D5DB"/>
          <w:shd w:val="clear" w:color="auto" w:fill="444654"/>
        </w:rPr>
        <w:t xml:space="preserve">f </w:t>
      </w:r>
      <w:r>
        <w:rPr>
          <w:rFonts w:ascii="Segoe UI" w:hAnsi="Segoe UI" w:cs="Segoe UI"/>
          <w:color w:val="D1D5DB"/>
        </w:rPr>
        <w:t xml:space="preserve">kernel ridge </w:t>
      </w:r>
      <w:r>
        <w:rPr>
          <w:rFonts w:ascii="Segoe UI" w:hAnsi="Segoe UI" w:cs="Segoe UI"/>
          <w:color w:val="D1D5DB"/>
        </w:rPr>
        <w:lastRenderedPageBreak/>
        <w:t>regression, the leave-one-out error can be computed efficiently by training the algorithm only once.</w:t>
      </w:r>
    </w:p>
    <w:p w14:paraId="042BF448" w14:textId="77777777" w:rsidR="00D76D53" w:rsidRDefault="00D76D53" w:rsidP="00D76D53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Let S = ((x1, y1), ..., (xm, ym)) denote a training sample of size m and for any i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[m], let Si denote the sample of size m - 1 obtained from S by removing (xi, yi): Si = S - {(xi, yi)}. For any sample T, let hT denote a hypothesis obtained by training T. By definition (see definition 5.2), for the squared loss, the leave-one-out error with respect to S is defined by R̂LOO(KRR) = 1/m ∑(from i=1 to m) (hS(xi) - yi)^2 .</w:t>
      </w:r>
    </w:p>
    <w:p w14:paraId="279E0FB6" w14:textId="6F9CEB90" w:rsidR="00D76D53" w:rsidRPr="001B024A" w:rsidRDefault="00D76D53" w:rsidP="001B024A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a) Let Si' = ((x1, y1), ..., (xi, hS(yi)), ..., (xm, ym)). Show that hSi = hSi'. (b) Define yi = y - yi</w:t>
      </w:r>
      <w:r>
        <w:rPr>
          <w:rFonts w:ascii="Cambria Math" w:hAnsi="Cambria Math" w:cs="Cambria Math"/>
          <w:color w:val="D1D5DB"/>
        </w:rPr>
        <w:t>∗</w:t>
      </w:r>
      <w:r>
        <w:rPr>
          <w:rFonts w:ascii="Segoe UI" w:hAnsi="Segoe UI" w:cs="Segoe UI"/>
          <w:color w:val="D1D5DB"/>
        </w:rPr>
        <w:t>ei + hS(xi)ei, that is the vector of labels with the ith component replaced with hS(xi). Prove that for KRR hS(xi) = yi^T(K + λI)^-1Kei. (c) Prove that the leave-one-out error admits the following simple expression in terms of hS: R̂LOO(KRR) = 1/m ∑(from i=1 to m) (hS(xi) - yi)^2 / ei^T(K + λI)^-1Kei . (d) Suppose that the diagonal entries of matrix M = (K + λI)^-1K are all equal to γ. How do the empirical error R̂S of the algorithm and the leave-one-out error R̂LOO relate? Is there any value of γ for which the two errors coincide?</w:t>
      </w:r>
    </w:p>
    <w:p w14:paraId="09EE409E" w14:textId="5056A8FF" w:rsidR="005F1E5D" w:rsidRDefault="005F1E5D" w:rsidP="005F1E5D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A:</w:t>
      </w:r>
    </w:p>
    <w:p w14:paraId="2F1CD95E" w14:textId="77777777" w:rsidR="00A43B8D" w:rsidRDefault="00A43B8D" w:rsidP="00A43B8D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11.9 Leave-one-out error</w:t>
      </w:r>
    </w:p>
    <w:p w14:paraId="00CBB0B0" w14:textId="77777777" w:rsidR="00A43B8D" w:rsidRDefault="00A43B8D" w:rsidP="00A43B8D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a) Note that the hypothesis h_s,i will make zero error on the ith point of S'_i and is defined as the minimizer with respect to the remainder of the points. Thus, h_s,i is also the minimizer with respect to the set S'_i.</w:t>
      </w:r>
    </w:p>
    <w:p w14:paraId="2145F2A2" w14:textId="77777777" w:rsidR="00A43B8D" w:rsidRDefault="00A43B8D" w:rsidP="00A43B8D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b) Using part (a) and the definition of the KRR hypothesis with respect to the dual variables we have h_s(xi) = h_s,i(xi) = α_s'_i K_ei, where α_s'_i is the optimal set of dual variable for KRR trained with S'_i. Noting that the closed-form solution is α = (K + λI)^-1 y_i proves the equality.</w:t>
      </w:r>
    </w:p>
    <w:p w14:paraId="1379E827" w14:textId="77777777" w:rsidR="00A43B8D" w:rsidRDefault="00A43B8D" w:rsidP="00A43B8D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c) Using part (b) we can write h_s,i(xi) - y_i = y'</w:t>
      </w:r>
      <w:r>
        <w:rPr>
          <w:rStyle w:val="Emphasis"/>
          <w:rFonts w:ascii="Segoe UI" w:hAnsi="Segoe UI" w:cs="Segoe UI"/>
          <w:color w:val="D1D5DB"/>
          <w:bdr w:val="single" w:sz="2" w:space="0" w:color="D9D9E3" w:frame="1"/>
        </w:rPr>
        <w:t>i (K + λI)^-1 K_ei - y_i = (y - y_ei + h_s,i(xi)e_i')^T (K + λI)^-1 K_ei - y_i = h_s(xi) - y_i + (h_s,i(xi) - y_i)e_i' (K + λI)^-1 K_ei, which implies h_s,i(xi) - y_i = (h_s(xi) - y_i)/e_i' (K + λI)^-1 K_ei. Thus, we can write R_LOO(λ) = 1/m Σ</w:t>
      </w:r>
      <w:r>
        <w:rPr>
          <w:rFonts w:ascii="Segoe UI" w:hAnsi="Segoe UI" w:cs="Segoe UI"/>
          <w:color w:val="D1D5DB"/>
        </w:rPr>
        <w:t>(i=1)^m (h_s(xi) - y_i)^2 / e_i' (K + λI)^-1 K_ei.</w:t>
      </w:r>
    </w:p>
    <w:p w14:paraId="5124FF47" w14:textId="77777777" w:rsidR="00232E8E" w:rsidRDefault="00232E8E">
      <w:pPr>
        <w:rPr>
          <w:b/>
          <w:bCs/>
          <w:sz w:val="32"/>
          <w:szCs w:val="32"/>
        </w:rPr>
      </w:pPr>
    </w:p>
    <w:p w14:paraId="61F19723" w14:textId="77777777" w:rsidR="00AB5243" w:rsidRDefault="00AB5243">
      <w:pPr>
        <w:rPr>
          <w:b/>
          <w:bCs/>
          <w:sz w:val="32"/>
          <w:szCs w:val="32"/>
        </w:rPr>
      </w:pPr>
    </w:p>
    <w:p w14:paraId="0E410B4F" w14:textId="77777777" w:rsidR="00AB5243" w:rsidRPr="009A38EF" w:rsidRDefault="00AB5243">
      <w:pPr>
        <w:rPr>
          <w:b/>
          <w:bCs/>
          <w:sz w:val="32"/>
          <w:szCs w:val="32"/>
        </w:rPr>
      </w:pPr>
    </w:p>
    <w:p w14:paraId="356585B7" w14:textId="0496FCA9" w:rsidR="00232E8E" w:rsidRPr="009A38EF" w:rsidRDefault="00232E8E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lastRenderedPageBreak/>
        <w:t>Ben-David</w:t>
      </w:r>
    </w:p>
    <w:p w14:paraId="4D892907" w14:textId="665A6180" w:rsidR="00E13B0E" w:rsidRDefault="00E13B0E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t>10.1</w:t>
      </w:r>
    </w:p>
    <w:p w14:paraId="6902D8AF" w14:textId="7E6BDE48" w:rsidR="00FA161E" w:rsidRPr="009A38EF" w:rsidRDefault="00FA161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Q:</w:t>
      </w:r>
    </w:p>
    <w:p w14:paraId="6506F830" w14:textId="77777777" w:rsidR="00044BAA" w:rsidRDefault="00044BAA" w:rsidP="00044BAA">
      <w:pPr>
        <w:pStyle w:val="speechify-inbox-player"/>
        <w:numPr>
          <w:ilvl w:val="0"/>
          <w:numId w:val="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Boosting the Confidence: Let A be an algorithm that guarantees the following: There exist some constant δ0 in (0,1) and a function mH : (0,1) -&gt; N such that for every ε in (0,1), if m ≥ mH(ε) then for every distribution D it holds that with probability of at least 1 - δ0, LD(A(S)) ≤ min h in H LD(h) + ε.</w:t>
      </w:r>
    </w:p>
    <w:p w14:paraId="576C2CCB" w14:textId="77777777" w:rsidR="00044BAA" w:rsidRDefault="00044BAA" w:rsidP="00044BAA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Suggest a procedure that relies on A and learns H in the usual agnostic PAC learning model and has a sample complexity of</w:t>
      </w:r>
    </w:p>
    <w:p w14:paraId="6BFF3C0A" w14:textId="77777777" w:rsidR="00044BAA" w:rsidRDefault="00044BAA" w:rsidP="00044BAA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mH(ε, δ) ≤ k mH(ε) + [2 log(4k/δ) / ε^2],</w:t>
      </w:r>
    </w:p>
    <w:p w14:paraId="39AF32BC" w14:textId="77777777" w:rsidR="00044BAA" w:rsidRDefault="00044BAA" w:rsidP="00044BAA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where</w:t>
      </w:r>
    </w:p>
    <w:p w14:paraId="113A2DBE" w14:textId="77777777" w:rsidR="00044BAA" w:rsidRDefault="00044BAA" w:rsidP="00044BAA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k = [log(δ) / log(δ0)].</w:t>
      </w:r>
    </w:p>
    <w:p w14:paraId="7FF98486" w14:textId="77777777" w:rsidR="00044BAA" w:rsidRDefault="00044BAA" w:rsidP="00044BAA">
      <w:pPr>
        <w:pStyle w:val="speechify-inbox-player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Hint: Divide the data into k + 1 chunks, where each of the first k chunks is of size mH(ε) examples. Train the first k chunks using A. Argue that the probability that for all of these chunks we have LD(A(S)) ≤ min h in H LD(h) + ε is at most δk ≤ δ/2. Finally, use the last chunk to choose from the k hypotheses that A generated from the k chunks (by relying on Corollary 4.6).</w:t>
      </w:r>
    </w:p>
    <w:p w14:paraId="31E96DF2" w14:textId="77777777" w:rsidR="00E13B0E" w:rsidRPr="009A38EF" w:rsidRDefault="00E13B0E">
      <w:pPr>
        <w:rPr>
          <w:b/>
          <w:bCs/>
          <w:sz w:val="32"/>
          <w:szCs w:val="32"/>
        </w:rPr>
      </w:pPr>
    </w:p>
    <w:p w14:paraId="1A859009" w14:textId="4B8A9BE6" w:rsidR="00E13B0E" w:rsidRDefault="00FA161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:</w:t>
      </w:r>
      <w:r>
        <w:rPr>
          <w:b/>
          <w:bCs/>
          <w:sz w:val="32"/>
          <w:szCs w:val="32"/>
        </w:rPr>
        <w:br/>
      </w:r>
    </w:p>
    <w:p w14:paraId="30B2EA2F" w14:textId="77777777" w:rsidR="00261764" w:rsidRDefault="00261764" w:rsidP="00261764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  <w:shd w:val="clear" w:color="auto" w:fill="444654"/>
        </w:rPr>
        <w:t xml:space="preserve">Let ε, δ </w:t>
      </w:r>
      <w:r>
        <w:rPr>
          <w:rFonts w:ascii="Cambria Math" w:hAnsi="Cambria Math" w:cs="Cambria Math"/>
          <w:color w:val="D1D5DB"/>
          <w:shd w:val="clear" w:color="auto" w:fill="444654"/>
        </w:rPr>
        <w:t>∈</w:t>
      </w:r>
      <w:r>
        <w:rPr>
          <w:rFonts w:ascii="Segoe UI" w:hAnsi="Segoe UI" w:cs="Segoe UI"/>
          <w:color w:val="D1D5DB"/>
          <w:shd w:val="clear" w:color="auto" w:fill="444654"/>
        </w:rPr>
        <w:t xml:space="preserve"> (0, 1). Pick k "chunks" of size mH(ε/2). Apply A on each of these chunks, to obtain h1, ..., hk. Note that the probability that min i LD(hi) ≤ min LD(h) + ε/2 is at least 1 - δk &gt; 1 - δ/2. Now, apply an ERM over the class H' = {h1,..., hk} with the training data being the last chunk of size [2 log(4k/δ) / ε^2]. Denote the output hypothesis</w:t>
      </w:r>
      <w:r>
        <w:rPr>
          <w:rFonts w:ascii="Segoe UI" w:hAnsi="Segoe UI" w:cs="Segoe UI"/>
          <w:color w:val="D1D5DB"/>
          <w:shd w:val="clear" w:color="auto" w:fill="444654"/>
        </w:rPr>
        <w:t xml:space="preserve"> </w:t>
      </w:r>
      <w:r>
        <w:rPr>
          <w:rFonts w:ascii="Segoe UI" w:hAnsi="Segoe UI" w:cs="Segoe UI"/>
          <w:color w:val="D1D5DB"/>
        </w:rPr>
        <w:t>by h. Using Corollary 4.6, we obtain that with probability at least 1 - δ/2, LD(h) ≤ min i LD(hi) + ε/2. Applying the union bound, we obtain that with probability at least 1 - δ,</w:t>
      </w:r>
    </w:p>
    <w:p w14:paraId="5ACED9B9" w14:textId="77777777" w:rsidR="00261764" w:rsidRDefault="00261764" w:rsidP="00261764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LD(h) ≤ min i LD(hi) + ε/2 for all i in [k] ≤ min h in H LD(h) + ε.</w:t>
      </w:r>
    </w:p>
    <w:p w14:paraId="1ABB9088" w14:textId="4C838771" w:rsidR="00FA161E" w:rsidRPr="009A38EF" w:rsidRDefault="00FA161E">
      <w:pPr>
        <w:rPr>
          <w:b/>
          <w:bCs/>
          <w:sz w:val="32"/>
          <w:szCs w:val="32"/>
        </w:rPr>
      </w:pPr>
    </w:p>
    <w:p w14:paraId="65730373" w14:textId="4EAED54E" w:rsidR="00E13B0E" w:rsidRDefault="00E13B0E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lastRenderedPageBreak/>
        <w:t>10.4</w:t>
      </w:r>
    </w:p>
    <w:p w14:paraId="01AA3D67" w14:textId="1F74B18A" w:rsidR="00C73649" w:rsidRPr="009A38EF" w:rsidRDefault="00C7364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Q</w:t>
      </w:r>
      <w:r w:rsidR="009A087B">
        <w:rPr>
          <w:b/>
          <w:bCs/>
          <w:sz w:val="32"/>
          <w:szCs w:val="32"/>
        </w:rPr>
        <w:t>:</w:t>
      </w:r>
    </w:p>
    <w:p w14:paraId="1CBD317B" w14:textId="77777777" w:rsidR="0080673E" w:rsidRPr="0080673E" w:rsidRDefault="0080673E" w:rsidP="0080673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after="0" w:line="240" w:lineRule="auto"/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</w:pPr>
      <w:r w:rsidRPr="0080673E"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  <w:t>In this exercise we discuss the VC-dimension of classes of the form L(B, T). We proved an upper bound of O(dT log(dT)), where d = VCdim(B). Here we wish to prove an almost matching lower bound. However, that will not be the case for all classes B.</w:t>
      </w:r>
    </w:p>
    <w:p w14:paraId="211FFAED" w14:textId="77777777" w:rsidR="0080673E" w:rsidRPr="0080673E" w:rsidRDefault="0080673E" w:rsidP="0080673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after="0" w:line="240" w:lineRule="auto"/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</w:pPr>
      <w:r w:rsidRPr="0080673E"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  <w:t>Note that for every class B and every number T ≥ 1, VCdim(B) ≤ VCdim(L(B, T)). Find a class B for which VCdim(B) = VCdim(L(B, T)) for every T ≥ 1. Hint: Take λ to be a finite set.</w:t>
      </w:r>
    </w:p>
    <w:p w14:paraId="62EA1543" w14:textId="77777777" w:rsidR="0080673E" w:rsidRPr="0080673E" w:rsidRDefault="0080673E" w:rsidP="0080673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after="0" w:line="240" w:lineRule="auto"/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</w:pPr>
      <w:r w:rsidRPr="0080673E"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  <w:t>Let Bd be the class of decision stumps over R^d. Prove that log(d) ≤ VCdim(Bd) ≤ 5 + 2log(d). Hints:</w:t>
      </w:r>
    </w:p>
    <w:p w14:paraId="493E89E6" w14:textId="77777777" w:rsidR="0080673E" w:rsidRPr="0080673E" w:rsidRDefault="0080673E" w:rsidP="0080673E">
      <w:pPr>
        <w:numPr>
          <w:ilvl w:val="1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after="0" w:line="240" w:lineRule="auto"/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</w:pPr>
      <w:r w:rsidRPr="0080673E"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  <w:t>For the upper bound, rely on Exercise 11.</w:t>
      </w:r>
    </w:p>
    <w:p w14:paraId="7F3D1F3B" w14:textId="77777777" w:rsidR="0080673E" w:rsidRPr="0080673E" w:rsidRDefault="0080673E" w:rsidP="0080673E">
      <w:pPr>
        <w:numPr>
          <w:ilvl w:val="1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after="0" w:line="240" w:lineRule="auto"/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</w:pPr>
      <w:r w:rsidRPr="0080673E"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  <w:t>For the lower bound, assume d = 2^k. Let A be a k x d matrix whose columns are all the d binary vectors in {±1}^k. The rows of A form a set of k vectors in R^d. Show that this set is shattered by decision stumps over R^d.</w:t>
      </w:r>
    </w:p>
    <w:p w14:paraId="66E4231A" w14:textId="0A7B52C0" w:rsidR="0080673E" w:rsidRPr="0080673E" w:rsidRDefault="0080673E" w:rsidP="0080673E">
      <w:pPr>
        <w:numPr>
          <w:ilvl w:val="0"/>
          <w:numId w:val="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after="0" w:line="240" w:lineRule="auto"/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</w:pPr>
      <w:r w:rsidRPr="0080673E"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  <w:t>Let T ≥ 1 be any integer. Prove that VCdim(L(Bd, T)) &gt; 0.5T log(d). Hint: Construct a set of T/2</w:t>
      </w:r>
      <w:r w:rsidR="00EE27B7"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  <w:t>*k</w:t>
      </w:r>
      <w:r w:rsidRPr="0080673E">
        <w:rPr>
          <w:rFonts w:ascii="Segoe UI" w:eastAsia="Times New Roman" w:hAnsi="Segoe UI" w:cs="Segoe UI"/>
          <w:color w:val="D1D5DB"/>
          <w:kern w:val="0"/>
          <w:sz w:val="24"/>
          <w:szCs w:val="24"/>
          <w14:ligatures w14:val="none"/>
        </w:rPr>
        <w:t xml:space="preserve"> instances by taking the rows of the matrix A from the previous question, and the rows of the matrices 2A, 3A, 4A, ..., T/2A. Show that the resulting set is shattered by L(Bd, T).</w:t>
      </w:r>
    </w:p>
    <w:p w14:paraId="5C2578D9" w14:textId="4CDFD694" w:rsidR="00E13B0E" w:rsidRDefault="00BA301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:</w:t>
      </w:r>
    </w:p>
    <w:p w14:paraId="1D0ACBFA" w14:textId="77777777" w:rsidR="00F52843" w:rsidRDefault="00D167B0" w:rsidP="00F52843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300" w:afterAutospacing="0"/>
        <w:rPr>
          <w:rFonts w:ascii="Segoe UI" w:hAnsi="Segoe UI" w:cs="Segoe UI"/>
          <w:color w:val="D1D5DB"/>
        </w:rPr>
      </w:pPr>
      <w:r>
        <w:rPr>
          <w:b/>
          <w:bCs/>
          <w:sz w:val="32"/>
          <w:szCs w:val="32"/>
        </w:rPr>
        <w:br/>
      </w:r>
      <w:r w:rsidR="00F52843">
        <w:rPr>
          <w:rFonts w:ascii="Segoe UI" w:hAnsi="Segoe UI" w:cs="Segoe UI"/>
          <w:color w:val="D1D5DB"/>
        </w:rPr>
        <w:t>(a) Let X be a finite set of size n. Let B be the class of all functions from X to {0,1}. Then, L(B,T) = B, and both are finite. Hence, for any T ≥ 1,</w:t>
      </w:r>
    </w:p>
    <w:p w14:paraId="423FFA88" w14:textId="77777777" w:rsidR="00F52843" w:rsidRDefault="00F52843" w:rsidP="00F52843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VCdim(B) = VCdim(L(B,T)) = log2 n.</w:t>
      </w:r>
    </w:p>
    <w:p w14:paraId="2B7AFC8A" w14:textId="77777777" w:rsidR="00F52843" w:rsidRDefault="00F52843" w:rsidP="00F52843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(b) Denote by B the class of decision stumps in Rd. Formally, B = {hj,b,θ : j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[d], b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{-1,1}, θ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R}, where hj,b,θ(x) = b · sign(θ - xj). For each j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[d], let Bj = {hj,b,θ : b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{-1,1}, θ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R}, where hj,b,θ(x) = b · sign(θ - xj). Note that VCdim(Bj) = 2. Clearly, B = union from j=1 to d of Bj. Applying Exercise 11, we conclude that</w:t>
      </w:r>
    </w:p>
    <w:p w14:paraId="2836F866" w14:textId="77777777" w:rsidR="00F52843" w:rsidRDefault="00F52843" w:rsidP="00F52843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VCdim(B) ≤ 16 + 2log d.</w:t>
      </w:r>
    </w:p>
    <w:p w14:paraId="0EE9966C" w14:textId="77777777" w:rsidR="00F52843" w:rsidRDefault="00F52843" w:rsidP="00F52843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• Assume w.l.o.g. that d = 2^k for some k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N (otherwise, replace d by 2^log d). Let A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R^d×k be the matrix whose columns range over the (entire) set {0,1}^k. For each i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[k], let xi = Ai,</w:t>
      </w:r>
      <w:r>
        <w:rPr>
          <w:rStyle w:val="Emphasis"/>
          <w:rFonts w:ascii="Segoe UI" w:hAnsi="Segoe UI" w:cs="Segoe UI"/>
          <w:color w:val="D1D5DB"/>
          <w:bdr w:val="single" w:sz="2" w:space="0" w:color="D9D9E3" w:frame="1"/>
        </w:rPr>
        <w:t xml:space="preserve">. We claim that the set C = {x1,...,xk} is shattered. Let I </w:t>
      </w:r>
      <w:r>
        <w:rPr>
          <w:rStyle w:val="Emphasis"/>
          <w:rFonts w:ascii="Cambria Math" w:hAnsi="Cambria Math" w:cs="Cambria Math"/>
          <w:color w:val="D1D5DB"/>
          <w:bdr w:val="single" w:sz="2" w:space="0" w:color="D9D9E3" w:frame="1"/>
        </w:rPr>
        <w:t>⊆</w:t>
      </w:r>
      <w:r>
        <w:rPr>
          <w:rStyle w:val="Emphasis"/>
          <w:rFonts w:ascii="Segoe UI" w:hAnsi="Segoe UI" w:cs="Segoe UI"/>
          <w:color w:val="D1D5DB"/>
          <w:bdr w:val="single" w:sz="2" w:space="0" w:color="D9D9E3" w:frame="1"/>
        </w:rPr>
        <w:t xml:space="preserve"> [k]. We show that we can label the instances in I positively while the instances [k]\I are labeled negatively. By </w:t>
      </w:r>
      <w:r>
        <w:rPr>
          <w:rStyle w:val="Emphasis"/>
          <w:rFonts w:ascii="Segoe UI" w:hAnsi="Segoe UI" w:cs="Segoe UI"/>
          <w:color w:val="D1D5DB"/>
          <w:bdr w:val="single" w:sz="2" w:space="0" w:color="D9D9E3" w:frame="1"/>
        </w:rPr>
        <w:lastRenderedPageBreak/>
        <w:t xml:space="preserve">our construction, there exists an index j such that Aij = xi,j = 1 iff i </w:t>
      </w:r>
      <w:r>
        <w:rPr>
          <w:rStyle w:val="Emphasis"/>
          <w:rFonts w:ascii="Cambria Math" w:hAnsi="Cambria Math" w:cs="Cambria Math"/>
          <w:color w:val="D1D5DB"/>
          <w:bdr w:val="single" w:sz="2" w:space="0" w:color="D9D9E3" w:frame="1"/>
        </w:rPr>
        <w:t>∈</w:t>
      </w:r>
      <w:r>
        <w:rPr>
          <w:rStyle w:val="Emphasis"/>
          <w:rFonts w:ascii="Segoe UI" w:hAnsi="Segoe UI" w:cs="Segoe UI"/>
          <w:color w:val="D1D5DB"/>
          <w:bdr w:val="single" w:sz="2" w:space="0" w:color="D9D9E3" w:frame="1"/>
        </w:rPr>
        <w:t xml:space="preserve"> I. Then, hi</w:t>
      </w:r>
      <w:r>
        <w:rPr>
          <w:rFonts w:ascii="Segoe UI" w:hAnsi="Segoe UI" w:cs="Segoe UI"/>
          <w:color w:val="D1D5DB"/>
        </w:rPr>
        <w:t xml:space="preserve">,1,1^2(xi) = 1 iff i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I.</w:t>
      </w:r>
    </w:p>
    <w:p w14:paraId="323C5818" w14:textId="77777777" w:rsidR="00F52843" w:rsidRDefault="00F52843" w:rsidP="00F52843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(c) Following the hint, for each i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[Tk/2], let xi = i/kAi,_. We claim that the set C = {xi : i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[Tk/2]} is shattered by L(Bd,T). Let I </w:t>
      </w:r>
      <w:r>
        <w:rPr>
          <w:rFonts w:ascii="Cambria Math" w:hAnsi="Cambria Math" w:cs="Cambria Math"/>
          <w:color w:val="D1D5DB"/>
        </w:rPr>
        <w:t>⊆</w:t>
      </w:r>
      <w:r>
        <w:rPr>
          <w:rFonts w:ascii="Segoe UI" w:hAnsi="Segoe UI" w:cs="Segoe UI"/>
          <w:color w:val="D1D5DB"/>
        </w:rPr>
        <w:t xml:space="preserve"> [Tk/2]. Then I = I₁ </w:t>
      </w:r>
      <w:r>
        <w:rPr>
          <w:rFonts w:ascii="Cambria Math" w:hAnsi="Cambria Math" w:cs="Cambria Math"/>
          <w:color w:val="D1D5DB"/>
        </w:rPr>
        <w:t>∪</w:t>
      </w:r>
      <w:r>
        <w:rPr>
          <w:rFonts w:ascii="Segoe UI" w:hAnsi="Segoe UI" w:cs="Segoe UI"/>
          <w:color w:val="D1D5DB"/>
        </w:rPr>
        <w:t xml:space="preserve"> ... </w:t>
      </w:r>
      <w:r>
        <w:rPr>
          <w:rFonts w:ascii="Cambria Math" w:hAnsi="Cambria Math" w:cs="Cambria Math"/>
          <w:color w:val="D1D5DB"/>
        </w:rPr>
        <w:t>∪</w:t>
      </w:r>
      <w:r>
        <w:rPr>
          <w:rFonts w:ascii="Segoe UI" w:hAnsi="Segoe UI" w:cs="Segoe UI"/>
          <w:color w:val="D1D5DB"/>
        </w:rPr>
        <w:t xml:space="preserve"> IT/2, where each It is a subset of {(t − 1)k + 1,...,tk}. For each t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[T/2], let jt be the corresponding column of A (i.e., Aij = 1 iff (t − 1)k + 1 ≤ i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It). Let</w:t>
      </w:r>
    </w:p>
    <w:p w14:paraId="500C66A9" w14:textId="77777777" w:rsidR="00F52843" w:rsidRDefault="00F52843" w:rsidP="00F52843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h(x) = sign(hj₁,1,1^2 + hj₂,1,3^2 + hj₃,1,3^2 + hj₄,1,5^2 + ... + hjT/2-1,1,T^2 + hjT/2,1,T/2-1^2 + hjT/2,1,T/2-1^2).</w:t>
      </w:r>
    </w:p>
    <w:p w14:paraId="490CF1A2" w14:textId="32505245" w:rsidR="002E6A43" w:rsidRPr="002E6A43" w:rsidRDefault="00F52843" w:rsidP="0065132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Then h(xi) = 1 iff i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I. Finally, observe that h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L(Bd,T).</w:t>
      </w:r>
    </w:p>
    <w:p w14:paraId="53D0DE84" w14:textId="109EA680" w:rsidR="009A087B" w:rsidRPr="009A38EF" w:rsidRDefault="009A087B">
      <w:pPr>
        <w:rPr>
          <w:b/>
          <w:bCs/>
          <w:sz w:val="32"/>
          <w:szCs w:val="32"/>
        </w:rPr>
      </w:pPr>
    </w:p>
    <w:p w14:paraId="42792C12" w14:textId="77777777" w:rsidR="00E13B0E" w:rsidRPr="009A38EF" w:rsidRDefault="00E13B0E">
      <w:pPr>
        <w:rPr>
          <w:b/>
          <w:bCs/>
          <w:sz w:val="32"/>
          <w:szCs w:val="32"/>
        </w:rPr>
      </w:pPr>
    </w:p>
    <w:p w14:paraId="36E9DCC7" w14:textId="61FCDCD1" w:rsidR="00E13B0E" w:rsidRPr="009A38EF" w:rsidRDefault="00F61E76">
      <w:pPr>
        <w:rPr>
          <w:b/>
          <w:bCs/>
          <w:sz w:val="32"/>
          <w:szCs w:val="32"/>
        </w:rPr>
      </w:pPr>
      <w:r w:rsidRPr="009A38EF">
        <w:rPr>
          <w:rFonts w:hint="eastAsia"/>
          <w:b/>
          <w:bCs/>
          <w:sz w:val="32"/>
          <w:szCs w:val="32"/>
        </w:rPr>
        <w:t>Lemma</w:t>
      </w:r>
      <w:r w:rsidRPr="009A38EF">
        <w:rPr>
          <w:b/>
          <w:bCs/>
          <w:sz w:val="32"/>
          <w:szCs w:val="32"/>
        </w:rPr>
        <w:t xml:space="preserve"> 10.3</w:t>
      </w:r>
    </w:p>
    <w:p w14:paraId="70F4B4BA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10.3.1 The VC-Dimension of L(B,T)</w:t>
      </w:r>
    </w:p>
    <w:p w14:paraId="76C6293F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The following lemma tells us that the VC-dimension of L(B,T) is upper bounded by O(VCdim(B)T) (the O notation ignores constants and logarithmic factors).</w:t>
      </w:r>
    </w:p>
    <w:p w14:paraId="2B294276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LEMMA 10.3 Let B be a base class and let L(B,T) be as defined in Equation (10.4). Assume that both T and VCdim(B) are at least 3. Then,</w:t>
      </w:r>
    </w:p>
    <w:p w14:paraId="68E763FC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VCdim(L(B,T)) ≤ T(VCdim(B) + 1)(3log(T(VCdim(B) + 1)) + 2).</w:t>
      </w:r>
    </w:p>
    <w:p w14:paraId="0FF3A074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Proof: Denote d = VCdim(B). Let C' = {x1,...,xm} be a set that is shattered by L(B,T). Each labeling of C' by h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L(B,T) is obtained by first choosing h1,...,hr </w:t>
      </w:r>
      <w:r>
        <w:rPr>
          <w:rFonts w:ascii="Cambria Math" w:hAnsi="Cambria Math" w:cs="Cambria Math"/>
          <w:color w:val="D1D5DB"/>
        </w:rPr>
        <w:t>∈</w:t>
      </w:r>
      <w:r>
        <w:rPr>
          <w:rFonts w:ascii="Segoe UI" w:hAnsi="Segoe UI" w:cs="Segoe UI"/>
          <w:color w:val="D1D5DB"/>
        </w:rPr>
        <w:t xml:space="preserve"> B and then applying a halfspace hypothesis over the vector (h1(x),...,hr(x)). By Sauer's lemma, there are at most (em/d)^d different dichotomies (i.e., labelings) induced by B over C'. Therefore, we need to choose T hypotheses, out of at most (em/d)^d different hypotheses. There are at most (em/d)^T ways to do it. Next, for each such choice, we apply a linear predictor, which yields at most (em/T)^T dichotomies. Therefore, the overall number of dichotomies we can construct is upper bounded by</w:t>
      </w:r>
    </w:p>
    <w:p w14:paraId="105F36D2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(em/d)^d*(em/T)^T ≤ m^(d+1)T,</w:t>
      </w:r>
    </w:p>
    <w:p w14:paraId="2FC6BE01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lastRenderedPageBreak/>
        <w:t>where we used the assumption that both d and T are at least 3. Since we assume that C' is shattered, we must have that the preceding is at least 2^m, which yields</w:t>
      </w:r>
    </w:p>
    <w:p w14:paraId="7673EA2D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2^m ≤ m^(d+1)T.</w:t>
      </w:r>
    </w:p>
    <w:p w14:paraId="57EBBAEE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Therefore,</w:t>
      </w:r>
    </w:p>
    <w:p w14:paraId="096F1C99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m ≤ log(m)^(d + 1)T / log(2).</w:t>
      </w:r>
    </w:p>
    <w:p w14:paraId="06A8CEC9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Lemma A.1 in Chapter A tells us that a necessary condition for the above to hold is that</w:t>
      </w:r>
    </w:p>
    <w:p w14:paraId="1511A726" w14:textId="77777777" w:rsidR="006E097C" w:rsidRDefault="006E097C" w:rsidP="006E097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m ≤ 2^(d + 1)T / log(2) * (d + 1)T / log(2) ≤ (d + 1)T(3log((d + 1)T) + 2),</w:t>
      </w:r>
    </w:p>
    <w:p w14:paraId="11A9BEBC" w14:textId="1D61BB3D" w:rsidR="00F61E76" w:rsidRPr="00951E03" w:rsidRDefault="006E097C" w:rsidP="00951E03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which concludes our proof.</w:t>
      </w:r>
    </w:p>
    <w:p w14:paraId="4C63F6AA" w14:textId="77777777" w:rsidR="00F61E76" w:rsidRPr="009A38EF" w:rsidRDefault="00F61E76">
      <w:pPr>
        <w:rPr>
          <w:b/>
          <w:bCs/>
          <w:sz w:val="32"/>
          <w:szCs w:val="32"/>
        </w:rPr>
      </w:pPr>
    </w:p>
    <w:p w14:paraId="7B9E33AE" w14:textId="7B5AABC6" w:rsidR="00F61E76" w:rsidRDefault="00F61E76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t>Theorem 10.2</w:t>
      </w:r>
    </w:p>
    <w:p w14:paraId="11289F03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THEOREM 10.2 Let S be a training set and assume that at each iteration of AdaBoost, the weak learner returns a hypothesis for which ε ≤ 1/2 - γ. Then, the training error of the output hypothesis of AdaBoost is at most</w:t>
      </w:r>
    </w:p>
    <w:p w14:paraId="5E68FDF2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L_S(h_s) = 1/m * ∑_(i=1)^m I_h_(x_i,y_i) ≤ exp(-2γ^2T) .</w:t>
      </w:r>
    </w:p>
    <w:p w14:paraId="7CE30E2B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Proof: For each t, denote f_t = ∑_(s=1)^t w_h_p. Therefore, the output of AdaBoost is f_T. In addition, denote</w:t>
      </w:r>
    </w:p>
    <w:p w14:paraId="2DA37EFC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Z_t = 1/m * ∑_(i=1)^m e^(-y_i f_t(x_i)).</w:t>
      </w:r>
    </w:p>
    <w:p w14:paraId="744B4AA8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Note that for any hypothesis we have that I_h(x,y) ≤ e^(-hy). Therefore, L_S(f_T) ≤ Z_T, so it suffices to show that Z_T ≤ e^(-2γ^2T). To upper bound Z_T we rewrite it as</w:t>
      </w:r>
    </w:p>
    <w:p w14:paraId="077C0951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Z_T = Z_0 * Z_1/Z_0 * Z_2/Z_1 ... Z_T/Z_(T-1) .</w:t>
      </w:r>
    </w:p>
    <w:p w14:paraId="3C7E2CB0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where we used the fact that Z_0 = 1 because f_0 = 0. Therefore, it suffices to show that for every round t,</w:t>
      </w:r>
    </w:p>
    <w:p w14:paraId="4F85219F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Z_(t+1)/Z_t ≤ e^(-2γ^2) .</w:t>
      </w:r>
    </w:p>
    <w:p w14:paraId="4167A7C1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To do so, we first note that using a simple inductive argument, for all t and i,</w:t>
      </w:r>
    </w:p>
    <w:p w14:paraId="409B6C88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lastRenderedPageBreak/>
        <w:t>D_(i^(t+1)) = e^(-y_i f_t(x_i)) / ∑_(j=1)^m e^(-y_j f_t(x_j)).</w:t>
      </w:r>
    </w:p>
    <w:p w14:paraId="259F79F2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Hence,</w:t>
      </w:r>
    </w:p>
    <w:p w14:paraId="7215F8E6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Z_(t+1)/Z_t = ∑_(i=1)^m e^(-y_i f_(t+1)(x_i)) / ∑_(j=1)^m e^(-y_j f_t(x_j))</w:t>
      </w:r>
    </w:p>
    <w:p w14:paraId="4FFA9467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= ∑_(i=1)^m e^(-y_i f_t(x_i)-e^(-y_i w_t h_(t+1)(x_i))) / ∑_(j=1)^m e^(-y_j f_t(x_j))</w:t>
      </w:r>
    </w:p>
    <w:p w14:paraId="5B1C0F34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= e^(-w_t) * ∑ D_(i^(t+1)) e^(-y_i w_t h_(t+1)(x_i))</w:t>
      </w:r>
    </w:p>
    <w:p w14:paraId="5E802B49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= e^(-w_t) * (1 - ε_(t+1) + e^(w_t) ε_(t+1))</w:t>
      </w:r>
    </w:p>
    <w:p w14:paraId="760970D9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= 1 / √(1/ε_(t+1) - 1) + √(ε_(t+1) / 1 - ε_(t+1) + ε_(t+1))</w:t>
      </w:r>
    </w:p>
    <w:p w14:paraId="633B3329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= 2√(ε_(t+1) (1 - ε_(t+1))).</w:t>
      </w:r>
    </w:p>
    <w:p w14:paraId="71268F52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By our assumption, ε_(t+1) ≤ 1/2 - γ. Since the function g(a) = a(1 − a) is monotonically increasing in [0, 1/2], we obtain that</w:t>
      </w:r>
    </w:p>
    <w:p w14:paraId="6F553E6A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2√(ε_(t+1) (1 - ε_(t+1))) ≤ 2√((1/2 - γ)(1/2 + γ)) = √(1 - 4γ^2).</w:t>
      </w:r>
    </w:p>
    <w:p w14:paraId="34484BA4" w14:textId="77777777" w:rsidR="00057672" w:rsidRDefault="00057672" w:rsidP="00057672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Finally, using the inequality 1 - a ≤ e^(-a) we have that √(1 - 4γ^2) ≤ e^(-2γ^2/2) = e^(-2γ^2). This shows that Equation (10.3) holds and thus concludes our proof.</w:t>
      </w:r>
    </w:p>
    <w:p w14:paraId="4D34496C" w14:textId="77777777" w:rsidR="00057672" w:rsidRDefault="00057672">
      <w:pPr>
        <w:rPr>
          <w:b/>
          <w:bCs/>
          <w:sz w:val="32"/>
          <w:szCs w:val="32"/>
        </w:rPr>
      </w:pPr>
    </w:p>
    <w:p w14:paraId="36A9C4BD" w14:textId="77777777" w:rsidR="00135C8E" w:rsidRDefault="00135C8E">
      <w:pPr>
        <w:rPr>
          <w:b/>
          <w:bCs/>
          <w:sz w:val="32"/>
          <w:szCs w:val="32"/>
        </w:rPr>
      </w:pPr>
    </w:p>
    <w:p w14:paraId="4488D61C" w14:textId="77777777" w:rsidR="00135C8E" w:rsidRPr="009A38EF" w:rsidRDefault="00135C8E" w:rsidP="00135C8E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t>7.1</w:t>
      </w:r>
    </w:p>
    <w:p w14:paraId="508AD9F8" w14:textId="77777777" w:rsidR="00135C8E" w:rsidRPr="009A38EF" w:rsidRDefault="00135C8E" w:rsidP="00135C8E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t>7.3</w:t>
      </w:r>
    </w:p>
    <w:p w14:paraId="79D8EB36" w14:textId="77777777" w:rsidR="00135C8E" w:rsidRPr="009A38EF" w:rsidRDefault="00135C8E" w:rsidP="00135C8E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t>7.10</w:t>
      </w:r>
    </w:p>
    <w:p w14:paraId="0ED60BA1" w14:textId="6A4C4008" w:rsidR="00135C8E" w:rsidRPr="009A38EF" w:rsidRDefault="00135C8E">
      <w:pPr>
        <w:rPr>
          <w:b/>
          <w:bCs/>
          <w:sz w:val="32"/>
          <w:szCs w:val="32"/>
        </w:rPr>
      </w:pPr>
      <w:r w:rsidRPr="009A38EF">
        <w:rPr>
          <w:b/>
          <w:bCs/>
          <w:sz w:val="32"/>
          <w:szCs w:val="32"/>
        </w:rPr>
        <w:t>7.12 (a, b, f)</w:t>
      </w:r>
      <w:r>
        <w:rPr>
          <w:b/>
          <w:bCs/>
          <w:sz w:val="32"/>
          <w:szCs w:val="32"/>
        </w:rPr>
        <w:t>*</w:t>
      </w:r>
    </w:p>
    <w:sectPr w:rsidR="00135C8E" w:rsidRPr="009A3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22E97"/>
    <w:multiLevelType w:val="multilevel"/>
    <w:tmpl w:val="109C6F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5F96D9E"/>
    <w:multiLevelType w:val="multilevel"/>
    <w:tmpl w:val="0634415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8625BD"/>
    <w:multiLevelType w:val="multilevel"/>
    <w:tmpl w:val="08FC2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1F7818"/>
    <w:multiLevelType w:val="multilevel"/>
    <w:tmpl w:val="03149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0006109">
    <w:abstractNumId w:val="2"/>
  </w:num>
  <w:num w:numId="2" w16cid:durableId="911164546">
    <w:abstractNumId w:val="1"/>
  </w:num>
  <w:num w:numId="3" w16cid:durableId="1996643103">
    <w:abstractNumId w:val="3"/>
  </w:num>
  <w:num w:numId="4" w16cid:durableId="1761099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trAwMjQzNbQwNzRR0lEKTi0uzszPAykwrAUAPPXQ7CwAAAA="/>
  </w:docVars>
  <w:rsids>
    <w:rsidRoot w:val="00A62D65"/>
    <w:rsid w:val="00000501"/>
    <w:rsid w:val="00036AD8"/>
    <w:rsid w:val="00044BAA"/>
    <w:rsid w:val="00057672"/>
    <w:rsid w:val="000653AA"/>
    <w:rsid w:val="00074C59"/>
    <w:rsid w:val="000879C6"/>
    <w:rsid w:val="000C2F23"/>
    <w:rsid w:val="000C4003"/>
    <w:rsid w:val="000D42CA"/>
    <w:rsid w:val="00105286"/>
    <w:rsid w:val="00110171"/>
    <w:rsid w:val="00135C8E"/>
    <w:rsid w:val="001A188F"/>
    <w:rsid w:val="001B024A"/>
    <w:rsid w:val="001B2D45"/>
    <w:rsid w:val="001C559D"/>
    <w:rsid w:val="00232E8E"/>
    <w:rsid w:val="0024552F"/>
    <w:rsid w:val="00261764"/>
    <w:rsid w:val="002A226B"/>
    <w:rsid w:val="002D5AD6"/>
    <w:rsid w:val="002E6A43"/>
    <w:rsid w:val="00351FC4"/>
    <w:rsid w:val="003855D7"/>
    <w:rsid w:val="003B730D"/>
    <w:rsid w:val="003D27F0"/>
    <w:rsid w:val="0041058D"/>
    <w:rsid w:val="004A5E11"/>
    <w:rsid w:val="004B0074"/>
    <w:rsid w:val="004C2B18"/>
    <w:rsid w:val="004F1D02"/>
    <w:rsid w:val="004F7230"/>
    <w:rsid w:val="00581957"/>
    <w:rsid w:val="005A53A0"/>
    <w:rsid w:val="005F1E5D"/>
    <w:rsid w:val="00651322"/>
    <w:rsid w:val="006B319E"/>
    <w:rsid w:val="006D1A77"/>
    <w:rsid w:val="006E00D7"/>
    <w:rsid w:val="006E097C"/>
    <w:rsid w:val="006F47BD"/>
    <w:rsid w:val="00783CB5"/>
    <w:rsid w:val="00795EF8"/>
    <w:rsid w:val="007C3FCA"/>
    <w:rsid w:val="007D739E"/>
    <w:rsid w:val="0080673E"/>
    <w:rsid w:val="00934C67"/>
    <w:rsid w:val="00951E03"/>
    <w:rsid w:val="00953E51"/>
    <w:rsid w:val="009A087B"/>
    <w:rsid w:val="009A38EF"/>
    <w:rsid w:val="00A2393C"/>
    <w:rsid w:val="00A3558E"/>
    <w:rsid w:val="00A43B8D"/>
    <w:rsid w:val="00A62D65"/>
    <w:rsid w:val="00AB5243"/>
    <w:rsid w:val="00B270EC"/>
    <w:rsid w:val="00B5139E"/>
    <w:rsid w:val="00BA1529"/>
    <w:rsid w:val="00BA3019"/>
    <w:rsid w:val="00C73649"/>
    <w:rsid w:val="00D167B0"/>
    <w:rsid w:val="00D74F75"/>
    <w:rsid w:val="00D76D53"/>
    <w:rsid w:val="00DB4D6F"/>
    <w:rsid w:val="00DD11D4"/>
    <w:rsid w:val="00E13B0E"/>
    <w:rsid w:val="00EB49D9"/>
    <w:rsid w:val="00EC0494"/>
    <w:rsid w:val="00EE27B7"/>
    <w:rsid w:val="00EE7D2D"/>
    <w:rsid w:val="00F30C41"/>
    <w:rsid w:val="00F52843"/>
    <w:rsid w:val="00F60929"/>
    <w:rsid w:val="00F61E76"/>
    <w:rsid w:val="00F94807"/>
    <w:rsid w:val="00FA161E"/>
    <w:rsid w:val="00FE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4CCE9"/>
  <w15:chartTrackingRefBased/>
  <w15:docId w15:val="{81CEC193-84F8-425C-9A8A-1BEE63D8F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1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581957"/>
    <w:rPr>
      <w:b/>
      <w:bCs/>
    </w:rPr>
  </w:style>
  <w:style w:type="character" w:styleId="Emphasis">
    <w:name w:val="Emphasis"/>
    <w:basedOn w:val="DefaultParagraphFont"/>
    <w:uiPriority w:val="20"/>
    <w:qFormat/>
    <w:rsid w:val="00A43B8D"/>
    <w:rPr>
      <w:i/>
      <w:iCs/>
    </w:rPr>
  </w:style>
  <w:style w:type="paragraph" w:customStyle="1" w:styleId="speechify-inbox-player">
    <w:name w:val="speechify-inbox-player"/>
    <w:basedOn w:val="Normal"/>
    <w:rsid w:val="00A239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0528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05286"/>
    <w:rPr>
      <w:rFonts w:ascii="Arial" w:eastAsia="Times New Roman" w:hAnsi="Arial" w:cs="Arial"/>
      <w:vanish/>
      <w:kern w:val="0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0178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7289716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375585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56790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269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9877418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3049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16847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2471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87165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9445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80076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701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4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6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968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825899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0555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83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15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763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13996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408795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11628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897124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9432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02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8</Pages>
  <Words>1844</Words>
  <Characters>1051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17119</dc:creator>
  <cp:keywords/>
  <dc:description/>
  <cp:lastModifiedBy>M17119</cp:lastModifiedBy>
  <cp:revision>83</cp:revision>
  <dcterms:created xsi:type="dcterms:W3CDTF">2023-10-18T21:40:00Z</dcterms:created>
  <dcterms:modified xsi:type="dcterms:W3CDTF">2023-10-19T04:03:00Z</dcterms:modified>
</cp:coreProperties>
</file>